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46255" w14:textId="77777777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7B7D1F8E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A309223" w14:textId="77777777" w:rsidR="00612AAC" w:rsidRPr="00FB492E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>Листа</w:t>
      </w:r>
      <w:r w:rsidR="00FB492E"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A30C39"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>привредних субјеката/извођача радова</w:t>
      </w:r>
      <w:r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изабраних на основу </w:t>
      </w:r>
      <w:r w:rsidR="00F85A30"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>Јавног позива управе за подстицање и унапређење енергетске ефикасности, ЈП1/22</w:t>
      </w:r>
      <w:r w:rsidR="003B419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33A92"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привредне субјекте </w:t>
      </w:r>
      <w:r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>општине</w:t>
      </w:r>
      <w:r w:rsidR="00FB492E" w:rsidRPr="00FB492E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Оџаци</w:t>
      </w:r>
    </w:p>
    <w:p w14:paraId="0462EC76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21610A1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388DF50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34EBA5FA" w14:textId="7777777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14:paraId="4F4B3E36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49E8805" w14:textId="77777777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20D4D899" w14:textId="77777777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</w:p>
    <w:p w14:paraId="20862293" w14:textId="77777777" w:rsidR="003B4192" w:rsidRDefault="003B4192" w:rsidP="00CA0418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4E935B2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6ECC">
        <w:rPr>
          <w:rFonts w:ascii="Times New Roman" w:hAnsi="Times New Roman" w:cs="Times New Roman"/>
          <w:b/>
          <w:sz w:val="24"/>
          <w:szCs w:val="24"/>
        </w:rPr>
        <w:t>Мера: 1</w:t>
      </w:r>
      <w:r>
        <w:rPr>
          <w:rFonts w:ascii="Times New Roman" w:hAnsi="Times New Roman" w:cs="Times New Roman"/>
          <w:sz w:val="24"/>
          <w:szCs w:val="24"/>
        </w:rPr>
        <w:t xml:space="preserve"> Замена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са пратећом опремом</w:t>
      </w:r>
    </w:p>
    <w:p w14:paraId="11BDD4C5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837"/>
        <w:gridCol w:w="3442"/>
        <w:gridCol w:w="2016"/>
        <w:gridCol w:w="3083"/>
      </w:tblGrid>
      <w:tr w:rsidR="003B4192" w:rsidRPr="00632D9F" w14:paraId="11F585BF" w14:textId="77777777" w:rsidTr="0045252E">
        <w:tc>
          <w:tcPr>
            <w:tcW w:w="918" w:type="dxa"/>
          </w:tcPr>
          <w:p w14:paraId="3A983AA5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7D0EA4CE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250" w:type="dxa"/>
          </w:tcPr>
          <w:p w14:paraId="35D55D03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250" w:type="dxa"/>
          </w:tcPr>
          <w:p w14:paraId="555DFE67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104CB7" w14:paraId="10838297" w14:textId="77777777" w:rsidTr="0045252E">
        <w:tc>
          <w:tcPr>
            <w:tcW w:w="918" w:type="dxa"/>
          </w:tcPr>
          <w:p w14:paraId="13189913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31B53995" w14:textId="77777777" w:rsidR="003B4192" w:rsidRPr="00F06D63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„Северпласт градња“ д.о.о.</w:t>
            </w:r>
          </w:p>
        </w:tc>
        <w:tc>
          <w:tcPr>
            <w:tcW w:w="2250" w:type="dxa"/>
          </w:tcPr>
          <w:p w14:paraId="106ECE24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мбор</w:t>
            </w:r>
          </w:p>
        </w:tc>
        <w:tc>
          <w:tcPr>
            <w:tcW w:w="2250" w:type="dxa"/>
          </w:tcPr>
          <w:p w14:paraId="05E6F9B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461 769</w:t>
            </w:r>
          </w:p>
          <w:p w14:paraId="0906DBFE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6847 000</w:t>
            </w:r>
          </w:p>
          <w:p w14:paraId="67325213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.severplast@gmail.com</w:t>
            </w:r>
          </w:p>
        </w:tc>
      </w:tr>
      <w:tr w:rsidR="003B4192" w:rsidRPr="00104CB7" w14:paraId="73FEBAFE" w14:textId="77777777" w:rsidTr="0045252E">
        <w:tc>
          <w:tcPr>
            <w:tcW w:w="918" w:type="dxa"/>
          </w:tcPr>
          <w:p w14:paraId="20358C9C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0" w:type="dxa"/>
          </w:tcPr>
          <w:p w14:paraId="41600787" w14:textId="77777777" w:rsidR="003B4192" w:rsidRPr="00F06D63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„СЦ маркет империјал“ д.о.о.</w:t>
            </w:r>
          </w:p>
        </w:tc>
        <w:tc>
          <w:tcPr>
            <w:tcW w:w="2250" w:type="dxa"/>
          </w:tcPr>
          <w:p w14:paraId="1C0D8B21" w14:textId="77777777" w:rsidR="003B4192" w:rsidRPr="00F06D63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лавна</w:t>
            </w:r>
          </w:p>
        </w:tc>
        <w:tc>
          <w:tcPr>
            <w:tcW w:w="2250" w:type="dxa"/>
          </w:tcPr>
          <w:p w14:paraId="4E9F369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2078 505</w:t>
            </w:r>
          </w:p>
          <w:p w14:paraId="4CFE5B9B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3/446 055</w:t>
            </w:r>
          </w:p>
          <w:p w14:paraId="550D22D9" w14:textId="77777777" w:rsidR="003B4192" w:rsidRPr="00A47B6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market@abakusbp.net</w:t>
            </w:r>
          </w:p>
        </w:tc>
      </w:tr>
      <w:tr w:rsidR="003B4192" w:rsidRPr="00104CB7" w14:paraId="653EED33" w14:textId="77777777" w:rsidTr="0045252E">
        <w:tc>
          <w:tcPr>
            <w:tcW w:w="918" w:type="dxa"/>
          </w:tcPr>
          <w:p w14:paraId="0E588C27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0" w:type="dxa"/>
          </w:tcPr>
          <w:p w14:paraId="76055A9A" w14:textId="77777777" w:rsidR="003B4192" w:rsidRPr="00632D9F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Сзр „Столарија Блануша“ </w:t>
            </w:r>
          </w:p>
        </w:tc>
        <w:tc>
          <w:tcPr>
            <w:tcW w:w="2250" w:type="dxa"/>
          </w:tcPr>
          <w:p w14:paraId="4671CD1E" w14:textId="77777777" w:rsidR="003B4192" w:rsidRPr="004446A3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тково</w:t>
            </w:r>
          </w:p>
        </w:tc>
        <w:tc>
          <w:tcPr>
            <w:tcW w:w="2250" w:type="dxa"/>
          </w:tcPr>
          <w:p w14:paraId="16D6C574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3/1704050</w:t>
            </w:r>
          </w:p>
          <w:p w14:paraId="4861A68B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ans.ka.selenca@gmail.com</w:t>
            </w:r>
          </w:p>
        </w:tc>
      </w:tr>
      <w:tr w:rsidR="003B4192" w:rsidRPr="00104CB7" w14:paraId="3CE161E3" w14:textId="77777777" w:rsidTr="0045252E">
        <w:tc>
          <w:tcPr>
            <w:tcW w:w="918" w:type="dxa"/>
          </w:tcPr>
          <w:p w14:paraId="3A1E9B0A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0" w:type="dxa"/>
          </w:tcPr>
          <w:p w14:paraId="432E9C7C" w14:textId="77777777" w:rsidR="003B4192" w:rsidRPr="00A6634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„Вујић инвест“ д.о.о. </w:t>
            </w:r>
          </w:p>
        </w:tc>
        <w:tc>
          <w:tcPr>
            <w:tcW w:w="2250" w:type="dxa"/>
          </w:tcPr>
          <w:p w14:paraId="6E361052" w14:textId="77777777" w:rsidR="003B4192" w:rsidRPr="00A6634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аљево</w:t>
            </w:r>
          </w:p>
        </w:tc>
        <w:tc>
          <w:tcPr>
            <w:tcW w:w="2250" w:type="dxa"/>
          </w:tcPr>
          <w:p w14:paraId="2B1CFA60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4/227201</w:t>
            </w:r>
          </w:p>
          <w:p w14:paraId="11BDED9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9/2272001</w:t>
            </w:r>
          </w:p>
          <w:p w14:paraId="3E50CD5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ujicvaljevo@yahoo.com</w:t>
            </w:r>
          </w:p>
        </w:tc>
      </w:tr>
      <w:tr w:rsidR="003B4192" w:rsidRPr="00104CB7" w14:paraId="314621E7" w14:textId="77777777" w:rsidTr="0045252E">
        <w:tc>
          <w:tcPr>
            <w:tcW w:w="918" w:type="dxa"/>
          </w:tcPr>
          <w:p w14:paraId="2D75038E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0" w:type="dxa"/>
          </w:tcPr>
          <w:p w14:paraId="7D161A00" w14:textId="77777777" w:rsidR="003B4192" w:rsidRPr="0069576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„ЗДС“ д.о.о. </w:t>
            </w:r>
          </w:p>
        </w:tc>
        <w:tc>
          <w:tcPr>
            <w:tcW w:w="2250" w:type="dxa"/>
          </w:tcPr>
          <w:p w14:paraId="53F073C6" w14:textId="77777777" w:rsidR="003B4192" w:rsidRPr="00A6634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250" w:type="dxa"/>
          </w:tcPr>
          <w:p w14:paraId="4A9663D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2 900</w:t>
            </w:r>
          </w:p>
          <w:p w14:paraId="06814B69" w14:textId="2E053664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F63D8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63D86">
              <w:rPr>
                <w:rFonts w:ascii="Times New Roman" w:hAnsi="Times New Roman" w:cs="Times New Roman"/>
                <w:sz w:val="24"/>
                <w:szCs w:val="24"/>
              </w:rPr>
              <w:t>376 352</w:t>
            </w:r>
          </w:p>
          <w:p w14:paraId="2936AAE0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@zds.rs</w:t>
            </w:r>
          </w:p>
        </w:tc>
      </w:tr>
      <w:tr w:rsidR="003B4192" w:rsidRPr="00104CB7" w14:paraId="38BFCB4B" w14:textId="77777777" w:rsidTr="0045252E">
        <w:tc>
          <w:tcPr>
            <w:tcW w:w="918" w:type="dxa"/>
          </w:tcPr>
          <w:p w14:paraId="6A8F5C2E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960" w:type="dxa"/>
          </w:tcPr>
          <w:p w14:paraId="18D03292" w14:textId="77777777" w:rsidR="003B4192" w:rsidRPr="0069576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„Бетапласт“ </w:t>
            </w:r>
          </w:p>
        </w:tc>
        <w:tc>
          <w:tcPr>
            <w:tcW w:w="2250" w:type="dxa"/>
          </w:tcPr>
          <w:p w14:paraId="0630C70F" w14:textId="77777777" w:rsidR="003B4192" w:rsidRPr="00A6634D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Шајкаш</w:t>
            </w:r>
          </w:p>
        </w:tc>
        <w:tc>
          <w:tcPr>
            <w:tcW w:w="2250" w:type="dxa"/>
          </w:tcPr>
          <w:p w14:paraId="185150E2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4/2378847</w:t>
            </w:r>
          </w:p>
          <w:p w14:paraId="0298BE0E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@betaplast.rs</w:t>
            </w:r>
          </w:p>
        </w:tc>
      </w:tr>
      <w:tr w:rsidR="003B4192" w:rsidRPr="00104CB7" w14:paraId="06790F9C" w14:textId="77777777" w:rsidTr="0045252E">
        <w:tc>
          <w:tcPr>
            <w:tcW w:w="918" w:type="dxa"/>
          </w:tcPr>
          <w:p w14:paraId="30E6DC88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960" w:type="dxa"/>
          </w:tcPr>
          <w:p w14:paraId="23A7278C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„ДГ дом“ д.о.о. </w:t>
            </w:r>
          </w:p>
        </w:tc>
        <w:tc>
          <w:tcPr>
            <w:tcW w:w="2250" w:type="dxa"/>
          </w:tcPr>
          <w:p w14:paraId="5EA4ED0A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тково</w:t>
            </w:r>
          </w:p>
        </w:tc>
        <w:tc>
          <w:tcPr>
            <w:tcW w:w="2250" w:type="dxa"/>
          </w:tcPr>
          <w:p w14:paraId="782687E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4/6593 353</w:t>
            </w:r>
          </w:p>
          <w:p w14:paraId="793878A3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gdomdoo@gmail.com</w:t>
            </w:r>
          </w:p>
        </w:tc>
      </w:tr>
      <w:tr w:rsidR="003B4192" w:rsidRPr="00104CB7" w14:paraId="56EDE1E7" w14:textId="77777777" w:rsidTr="0045252E">
        <w:tc>
          <w:tcPr>
            <w:tcW w:w="918" w:type="dxa"/>
          </w:tcPr>
          <w:p w14:paraId="6D589A07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960" w:type="dxa"/>
          </w:tcPr>
          <w:p w14:paraId="7B19EDE2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„Варвариа“ д.о.о. </w:t>
            </w:r>
          </w:p>
        </w:tc>
        <w:tc>
          <w:tcPr>
            <w:tcW w:w="2250" w:type="dxa"/>
          </w:tcPr>
          <w:p w14:paraId="2CC7F44F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250" w:type="dxa"/>
          </w:tcPr>
          <w:p w14:paraId="0DF44242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2/463 106</w:t>
            </w:r>
          </w:p>
          <w:p w14:paraId="6E9EA35C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@varvaria-alupvc.rs</w:t>
            </w:r>
          </w:p>
        </w:tc>
      </w:tr>
      <w:tr w:rsidR="003B4192" w:rsidRPr="00104CB7" w14:paraId="05DD9B74" w14:textId="77777777" w:rsidTr="0045252E">
        <w:tc>
          <w:tcPr>
            <w:tcW w:w="918" w:type="dxa"/>
          </w:tcPr>
          <w:p w14:paraId="7F0040E4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960" w:type="dxa"/>
          </w:tcPr>
          <w:p w14:paraId="47C67333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 xml:space="preserve">Сзр „Алур“ </w:t>
            </w:r>
          </w:p>
        </w:tc>
        <w:tc>
          <w:tcPr>
            <w:tcW w:w="2250" w:type="dxa"/>
          </w:tcPr>
          <w:p w14:paraId="233E357C" w14:textId="77777777" w:rsidR="003B4192" w:rsidRPr="00526EC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рпски Милетић</w:t>
            </w:r>
          </w:p>
        </w:tc>
        <w:tc>
          <w:tcPr>
            <w:tcW w:w="2250" w:type="dxa"/>
          </w:tcPr>
          <w:p w14:paraId="2496943D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9/764 886</w:t>
            </w:r>
          </w:p>
          <w:p w14:paraId="3FC1B8DC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uraca@gmail.com</w:t>
            </w:r>
          </w:p>
        </w:tc>
      </w:tr>
    </w:tbl>
    <w:p w14:paraId="21A16837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27CCDD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EB0DAE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78AC6C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2</w:t>
      </w:r>
      <w:r>
        <w:rPr>
          <w:rFonts w:ascii="Times New Roman" w:hAnsi="Times New Roman" w:cs="Times New Roman"/>
          <w:sz w:val="24"/>
          <w:szCs w:val="24"/>
        </w:rPr>
        <w:t xml:space="preserve"> Постављање и набавка материјала за термичку изолацију зидов, подова на тлу и осталих делова термичког омотача према негрејаном простору за породичне куће и стамбене заједнице</w:t>
      </w:r>
    </w:p>
    <w:p w14:paraId="757B6766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918"/>
        <w:gridCol w:w="3960"/>
        <w:gridCol w:w="2340"/>
        <w:gridCol w:w="2340"/>
      </w:tblGrid>
      <w:tr w:rsidR="003B4192" w:rsidRPr="00632D9F" w14:paraId="24C33D0D" w14:textId="77777777" w:rsidTr="0045252E">
        <w:tc>
          <w:tcPr>
            <w:tcW w:w="918" w:type="dxa"/>
          </w:tcPr>
          <w:p w14:paraId="1A3AAECA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5850433D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340" w:type="dxa"/>
          </w:tcPr>
          <w:p w14:paraId="1A305C6B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340" w:type="dxa"/>
          </w:tcPr>
          <w:p w14:paraId="4C5645DE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104CB7" w14:paraId="4DBED993" w14:textId="77777777" w:rsidTr="0045252E">
        <w:tc>
          <w:tcPr>
            <w:tcW w:w="918" w:type="dxa"/>
          </w:tcPr>
          <w:p w14:paraId="7109E8AC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242FFD3B" w14:textId="77777777" w:rsidR="003B4192" w:rsidRPr="0087521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„Преостали завршни радови зидар фасадер Иван Станојевић“ </w:t>
            </w:r>
          </w:p>
        </w:tc>
        <w:tc>
          <w:tcPr>
            <w:tcW w:w="2340" w:type="dxa"/>
          </w:tcPr>
          <w:p w14:paraId="601285E4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рпски Милетић</w:t>
            </w:r>
          </w:p>
        </w:tc>
        <w:tc>
          <w:tcPr>
            <w:tcW w:w="2340" w:type="dxa"/>
          </w:tcPr>
          <w:p w14:paraId="41A76447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5/3332 036</w:t>
            </w:r>
          </w:p>
        </w:tc>
      </w:tr>
    </w:tbl>
    <w:p w14:paraId="2DADB7D1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71977A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CD1942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3</w:t>
      </w:r>
      <w:r>
        <w:rPr>
          <w:rFonts w:ascii="Times New Roman" w:hAnsi="Times New Roman" w:cs="Times New Roman"/>
          <w:sz w:val="24"/>
          <w:szCs w:val="24"/>
        </w:rPr>
        <w:t xml:space="preserve"> Постављање и набавка материјала за термичку изолацију испод кровног покривача за породичне куће.</w:t>
      </w:r>
    </w:p>
    <w:p w14:paraId="534ECF38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918"/>
        <w:gridCol w:w="3960"/>
        <w:gridCol w:w="2340"/>
        <w:gridCol w:w="2340"/>
      </w:tblGrid>
      <w:tr w:rsidR="003B4192" w:rsidRPr="00632D9F" w14:paraId="2808110F" w14:textId="77777777" w:rsidTr="0045252E">
        <w:tc>
          <w:tcPr>
            <w:tcW w:w="918" w:type="dxa"/>
          </w:tcPr>
          <w:p w14:paraId="117073CF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22178539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340" w:type="dxa"/>
          </w:tcPr>
          <w:p w14:paraId="7B5E97F2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340" w:type="dxa"/>
          </w:tcPr>
          <w:p w14:paraId="76F8209D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104CB7" w14:paraId="62928F8A" w14:textId="77777777" w:rsidTr="0045252E">
        <w:tc>
          <w:tcPr>
            <w:tcW w:w="918" w:type="dxa"/>
          </w:tcPr>
          <w:p w14:paraId="58834730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3F4ED501" w14:textId="77777777" w:rsidR="003B4192" w:rsidRPr="0087521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„Преостали завршни радови зидар фасадер Иван Станојевић“ </w:t>
            </w:r>
          </w:p>
        </w:tc>
        <w:tc>
          <w:tcPr>
            <w:tcW w:w="2340" w:type="dxa"/>
          </w:tcPr>
          <w:p w14:paraId="4E4E55AA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рпски Милетић</w:t>
            </w:r>
          </w:p>
        </w:tc>
        <w:tc>
          <w:tcPr>
            <w:tcW w:w="2340" w:type="dxa"/>
          </w:tcPr>
          <w:p w14:paraId="2E392D7B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5/3332 036</w:t>
            </w:r>
          </w:p>
        </w:tc>
      </w:tr>
    </w:tbl>
    <w:p w14:paraId="2B998264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2C0754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21E28E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4</w:t>
      </w:r>
      <w:r>
        <w:rPr>
          <w:rFonts w:ascii="Times New Roman" w:hAnsi="Times New Roman" w:cs="Times New Roman"/>
          <w:sz w:val="24"/>
          <w:szCs w:val="24"/>
        </w:rPr>
        <w:t xml:space="preserve"> Набавка и инсталација котлова на природни гас, грејача простора или замена постојећег грејача простора (котао или пећ) ефикаснијим, за породичне куће, станове и стамбене заједнице</w:t>
      </w:r>
    </w:p>
    <w:p w14:paraId="65FD2E89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874"/>
        <w:gridCol w:w="3678"/>
        <w:gridCol w:w="2203"/>
        <w:gridCol w:w="2803"/>
      </w:tblGrid>
      <w:tr w:rsidR="003B4192" w:rsidRPr="00632D9F" w14:paraId="2CD11102" w14:textId="77777777" w:rsidTr="0045252E">
        <w:tc>
          <w:tcPr>
            <w:tcW w:w="918" w:type="dxa"/>
          </w:tcPr>
          <w:p w14:paraId="3CEF2C84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3E8B8943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340" w:type="dxa"/>
          </w:tcPr>
          <w:p w14:paraId="0A1DA9DB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340" w:type="dxa"/>
          </w:tcPr>
          <w:p w14:paraId="2F09FA38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104CB7" w14:paraId="608279C2" w14:textId="77777777" w:rsidTr="0045252E">
        <w:tc>
          <w:tcPr>
            <w:tcW w:w="918" w:type="dxa"/>
          </w:tcPr>
          <w:p w14:paraId="6B864B52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1A048193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„Energy net sevicer“ д.о.о. </w:t>
            </w:r>
          </w:p>
        </w:tc>
        <w:tc>
          <w:tcPr>
            <w:tcW w:w="2340" w:type="dxa"/>
          </w:tcPr>
          <w:p w14:paraId="39EBB6C0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340" w:type="dxa"/>
          </w:tcPr>
          <w:p w14:paraId="22CEAF2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00</w:t>
            </w:r>
          </w:p>
          <w:p w14:paraId="6E21547C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25</w:t>
            </w:r>
          </w:p>
          <w:p w14:paraId="0FB30E8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6/280062</w:t>
            </w:r>
          </w:p>
          <w:p w14:paraId="6341706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</w:tr>
      <w:tr w:rsidR="003B4192" w:rsidRPr="00104CB7" w14:paraId="2661AE36" w14:textId="77777777" w:rsidTr="0045252E">
        <w:tc>
          <w:tcPr>
            <w:tcW w:w="918" w:type="dxa"/>
          </w:tcPr>
          <w:p w14:paraId="0885ECDC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0" w:type="dxa"/>
          </w:tcPr>
          <w:p w14:paraId="14DC5E2F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Гастец Вршац“ д.о.о.</w:t>
            </w:r>
          </w:p>
        </w:tc>
        <w:tc>
          <w:tcPr>
            <w:tcW w:w="2340" w:type="dxa"/>
          </w:tcPr>
          <w:p w14:paraId="6515F5A2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ршац</w:t>
            </w:r>
          </w:p>
        </w:tc>
        <w:tc>
          <w:tcPr>
            <w:tcW w:w="2340" w:type="dxa"/>
          </w:tcPr>
          <w:p w14:paraId="167D296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3/2831 807</w:t>
            </w:r>
          </w:p>
          <w:p w14:paraId="5AAA67A7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2831 015</w:t>
            </w:r>
          </w:p>
          <w:p w14:paraId="56574895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3/252329</w:t>
            </w:r>
          </w:p>
          <w:p w14:paraId="6D8870F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stec.rs@gmail.com</w:t>
            </w:r>
          </w:p>
        </w:tc>
      </w:tr>
      <w:tr w:rsidR="003B4192" w:rsidRPr="00104CB7" w14:paraId="7D56BCEB" w14:textId="77777777" w:rsidTr="0045252E">
        <w:tc>
          <w:tcPr>
            <w:tcW w:w="918" w:type="dxa"/>
          </w:tcPr>
          <w:p w14:paraId="0C650D62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0" w:type="dxa"/>
          </w:tcPr>
          <w:p w14:paraId="1BBF322F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Аква универзал“ т.з.р.</w:t>
            </w:r>
          </w:p>
        </w:tc>
        <w:tc>
          <w:tcPr>
            <w:tcW w:w="2340" w:type="dxa"/>
          </w:tcPr>
          <w:p w14:paraId="10F4F6CA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340" w:type="dxa"/>
          </w:tcPr>
          <w:p w14:paraId="20AC6253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3 999</w:t>
            </w:r>
          </w:p>
          <w:p w14:paraId="1044D3CF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0763813</w:t>
            </w:r>
          </w:p>
          <w:p w14:paraId="3B7E74E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vauniverzal@gmail.com</w:t>
            </w:r>
          </w:p>
        </w:tc>
      </w:tr>
      <w:tr w:rsidR="003B4192" w:rsidRPr="00104CB7" w14:paraId="40A892D6" w14:textId="77777777" w:rsidTr="0045252E">
        <w:tc>
          <w:tcPr>
            <w:tcW w:w="918" w:type="dxa"/>
          </w:tcPr>
          <w:p w14:paraId="039A73C4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0" w:type="dxa"/>
          </w:tcPr>
          <w:p w14:paraId="5757EB5C" w14:textId="77777777" w:rsidR="003B4192" w:rsidRPr="00201FAC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„РБ-терм“ </w:t>
            </w:r>
          </w:p>
        </w:tc>
        <w:tc>
          <w:tcPr>
            <w:tcW w:w="2340" w:type="dxa"/>
          </w:tcPr>
          <w:p w14:paraId="62ED1B5C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тково</w:t>
            </w:r>
          </w:p>
        </w:tc>
        <w:tc>
          <w:tcPr>
            <w:tcW w:w="2340" w:type="dxa"/>
          </w:tcPr>
          <w:p w14:paraId="3D3F8AB0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1300 047</w:t>
            </w:r>
          </w:p>
          <w:p w14:paraId="49B85BD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iberes@gmail.com</w:t>
            </w:r>
          </w:p>
        </w:tc>
      </w:tr>
    </w:tbl>
    <w:p w14:paraId="1E15F103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CBCEB0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C52489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5</w:t>
      </w:r>
      <w:r>
        <w:rPr>
          <w:rFonts w:ascii="Times New Roman" w:hAnsi="Times New Roman" w:cs="Times New Roman"/>
          <w:sz w:val="24"/>
          <w:szCs w:val="24"/>
        </w:rPr>
        <w:t xml:space="preserve"> Набавка и инсталација котлова на биомасу (дрвени пелет, брикет, сечка), грејача простора или замена постојећег грејача простора (котао или пећ) ефикаснијим, за породичне куће, станове и стамбене заједнице</w:t>
      </w:r>
    </w:p>
    <w:p w14:paraId="31175325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873"/>
        <w:gridCol w:w="3686"/>
        <w:gridCol w:w="2196"/>
        <w:gridCol w:w="2803"/>
      </w:tblGrid>
      <w:tr w:rsidR="003B4192" w:rsidRPr="00632D9F" w14:paraId="7EBA2D89" w14:textId="77777777" w:rsidTr="0045252E">
        <w:tc>
          <w:tcPr>
            <w:tcW w:w="918" w:type="dxa"/>
          </w:tcPr>
          <w:p w14:paraId="66DD6ED5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57F1CAA7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340" w:type="dxa"/>
          </w:tcPr>
          <w:p w14:paraId="71F84A5F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340" w:type="dxa"/>
          </w:tcPr>
          <w:p w14:paraId="5D4A1951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556532" w14:paraId="0285AF4A" w14:textId="77777777" w:rsidTr="0045252E">
        <w:tc>
          <w:tcPr>
            <w:tcW w:w="918" w:type="dxa"/>
          </w:tcPr>
          <w:p w14:paraId="4771DD4D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7643A89D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„Термоконвој плус“</w:t>
            </w:r>
          </w:p>
        </w:tc>
        <w:tc>
          <w:tcPr>
            <w:tcW w:w="2340" w:type="dxa"/>
          </w:tcPr>
          <w:p w14:paraId="1CA8807B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Земун</w:t>
            </w:r>
          </w:p>
        </w:tc>
        <w:tc>
          <w:tcPr>
            <w:tcW w:w="2340" w:type="dxa"/>
          </w:tcPr>
          <w:p w14:paraId="0755A27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9/443 917</w:t>
            </w:r>
          </w:p>
          <w:p w14:paraId="7B46500C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65/5440 022</w:t>
            </w:r>
          </w:p>
          <w:p w14:paraId="5379CBA1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ica.tk@gmail.com</w:t>
            </w:r>
          </w:p>
        </w:tc>
      </w:tr>
      <w:tr w:rsidR="003B4192" w:rsidRPr="00104CB7" w14:paraId="04B925A0" w14:textId="77777777" w:rsidTr="0045252E">
        <w:tc>
          <w:tcPr>
            <w:tcW w:w="918" w:type="dxa"/>
          </w:tcPr>
          <w:p w14:paraId="5DA26E84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0" w:type="dxa"/>
          </w:tcPr>
          <w:p w14:paraId="3B76A67B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Energy net sevicer“ д.о.о.</w:t>
            </w:r>
          </w:p>
        </w:tc>
        <w:tc>
          <w:tcPr>
            <w:tcW w:w="2340" w:type="dxa"/>
          </w:tcPr>
          <w:p w14:paraId="51DD9613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340" w:type="dxa"/>
          </w:tcPr>
          <w:p w14:paraId="3CD3252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00</w:t>
            </w:r>
          </w:p>
          <w:p w14:paraId="0B442EBF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25</w:t>
            </w:r>
          </w:p>
          <w:p w14:paraId="51C1FB00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6/280062</w:t>
            </w:r>
          </w:p>
          <w:p w14:paraId="19C70FE3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</w:tr>
      <w:tr w:rsidR="003B4192" w:rsidRPr="00104CB7" w14:paraId="21881CA3" w14:textId="77777777" w:rsidTr="0045252E">
        <w:tc>
          <w:tcPr>
            <w:tcW w:w="918" w:type="dxa"/>
          </w:tcPr>
          <w:p w14:paraId="4DE51A67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0" w:type="dxa"/>
          </w:tcPr>
          <w:p w14:paraId="6932D2DB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Аква универзал“ т.з.р.</w:t>
            </w:r>
          </w:p>
        </w:tc>
        <w:tc>
          <w:tcPr>
            <w:tcW w:w="2340" w:type="dxa"/>
          </w:tcPr>
          <w:p w14:paraId="5DD01BE9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340" w:type="dxa"/>
          </w:tcPr>
          <w:p w14:paraId="13CB9942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3 999</w:t>
            </w:r>
          </w:p>
          <w:p w14:paraId="04C323C4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0763813</w:t>
            </w:r>
          </w:p>
          <w:p w14:paraId="4D3FBED0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vauniverzal@gmail.com</w:t>
            </w:r>
          </w:p>
        </w:tc>
      </w:tr>
      <w:tr w:rsidR="003B4192" w:rsidRPr="00104CB7" w14:paraId="13D988DA" w14:textId="77777777" w:rsidTr="0045252E">
        <w:tc>
          <w:tcPr>
            <w:tcW w:w="918" w:type="dxa"/>
          </w:tcPr>
          <w:p w14:paraId="7DBF6257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0" w:type="dxa"/>
          </w:tcPr>
          <w:p w14:paraId="322CAE99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РБ-терм“</w:t>
            </w:r>
          </w:p>
        </w:tc>
        <w:tc>
          <w:tcPr>
            <w:tcW w:w="2340" w:type="dxa"/>
          </w:tcPr>
          <w:p w14:paraId="7732FB52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тково</w:t>
            </w:r>
          </w:p>
        </w:tc>
        <w:tc>
          <w:tcPr>
            <w:tcW w:w="2340" w:type="dxa"/>
          </w:tcPr>
          <w:p w14:paraId="79E06D8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1300 047</w:t>
            </w:r>
          </w:p>
          <w:p w14:paraId="31D6ADE2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iberes@gmail.com</w:t>
            </w:r>
          </w:p>
        </w:tc>
      </w:tr>
    </w:tbl>
    <w:p w14:paraId="1B63CD31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C39AE7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1A8269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6</w:t>
      </w:r>
      <w:r>
        <w:rPr>
          <w:rFonts w:ascii="Times New Roman" w:hAnsi="Times New Roman" w:cs="Times New Roman"/>
          <w:sz w:val="24"/>
          <w:szCs w:val="24"/>
        </w:rPr>
        <w:t xml:space="preserve"> Замена постојеће или уградња нове цевне мреже, грејних тела – радијатора и пратећег прибора за породичне куће, станове и стамбене зграде</w:t>
      </w:r>
    </w:p>
    <w:p w14:paraId="4109BE9A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884"/>
        <w:gridCol w:w="3737"/>
        <w:gridCol w:w="2314"/>
        <w:gridCol w:w="2803"/>
      </w:tblGrid>
      <w:tr w:rsidR="003B4192" w:rsidRPr="00632D9F" w14:paraId="04C9EF03" w14:textId="77777777" w:rsidTr="0045252E">
        <w:tc>
          <w:tcPr>
            <w:tcW w:w="918" w:type="dxa"/>
          </w:tcPr>
          <w:p w14:paraId="2DE1E639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4E49EF19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430" w:type="dxa"/>
          </w:tcPr>
          <w:p w14:paraId="05667C7C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430" w:type="dxa"/>
          </w:tcPr>
          <w:p w14:paraId="47C251D3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556532" w14:paraId="6B8A68FD" w14:textId="77777777" w:rsidTr="0045252E">
        <w:tc>
          <w:tcPr>
            <w:tcW w:w="918" w:type="dxa"/>
          </w:tcPr>
          <w:p w14:paraId="51E2F405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0AB84AEC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Гастец Вршац“ д.о.о.</w:t>
            </w:r>
          </w:p>
        </w:tc>
        <w:tc>
          <w:tcPr>
            <w:tcW w:w="2430" w:type="dxa"/>
          </w:tcPr>
          <w:p w14:paraId="5B1EF0D0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ршац</w:t>
            </w:r>
          </w:p>
        </w:tc>
        <w:tc>
          <w:tcPr>
            <w:tcW w:w="2430" w:type="dxa"/>
          </w:tcPr>
          <w:p w14:paraId="4D09346D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3/2831 807</w:t>
            </w:r>
          </w:p>
          <w:p w14:paraId="752D23C5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2831 015</w:t>
            </w:r>
          </w:p>
          <w:p w14:paraId="5FC2252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3/252329</w:t>
            </w:r>
          </w:p>
          <w:p w14:paraId="3618ABF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stec.rs@gmail.com</w:t>
            </w:r>
          </w:p>
        </w:tc>
      </w:tr>
      <w:tr w:rsidR="003B4192" w:rsidRPr="00104CB7" w14:paraId="12484960" w14:textId="77777777" w:rsidTr="0045252E">
        <w:tc>
          <w:tcPr>
            <w:tcW w:w="918" w:type="dxa"/>
          </w:tcPr>
          <w:p w14:paraId="37EAA394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0" w:type="dxa"/>
          </w:tcPr>
          <w:p w14:paraId="3F922D5F" w14:textId="77777777" w:rsidR="003B4192" w:rsidRPr="004440F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РБ-терм“</w:t>
            </w:r>
          </w:p>
        </w:tc>
        <w:tc>
          <w:tcPr>
            <w:tcW w:w="2430" w:type="dxa"/>
          </w:tcPr>
          <w:p w14:paraId="65E36FB9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тково</w:t>
            </w:r>
          </w:p>
        </w:tc>
        <w:tc>
          <w:tcPr>
            <w:tcW w:w="2430" w:type="dxa"/>
          </w:tcPr>
          <w:p w14:paraId="614200B8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1300 047</w:t>
            </w:r>
          </w:p>
          <w:p w14:paraId="3C227DFE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iberes@gmail.com</w:t>
            </w:r>
          </w:p>
        </w:tc>
      </w:tr>
      <w:tr w:rsidR="003B4192" w:rsidRPr="00104CB7" w14:paraId="333F5C9D" w14:textId="77777777" w:rsidTr="0045252E">
        <w:tc>
          <w:tcPr>
            <w:tcW w:w="918" w:type="dxa"/>
          </w:tcPr>
          <w:p w14:paraId="7A33A204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0" w:type="dxa"/>
          </w:tcPr>
          <w:p w14:paraId="29DB71DC" w14:textId="77777777" w:rsidR="003B4192" w:rsidRPr="004440F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Energy net sevicer“ д.о.о.</w:t>
            </w:r>
          </w:p>
        </w:tc>
        <w:tc>
          <w:tcPr>
            <w:tcW w:w="2430" w:type="dxa"/>
          </w:tcPr>
          <w:p w14:paraId="62ABC8E1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430" w:type="dxa"/>
          </w:tcPr>
          <w:p w14:paraId="7346564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00</w:t>
            </w:r>
          </w:p>
          <w:p w14:paraId="6C68A2E7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25</w:t>
            </w:r>
          </w:p>
          <w:p w14:paraId="053E7248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6/280062</w:t>
            </w:r>
          </w:p>
          <w:p w14:paraId="47B2D919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</w:tr>
      <w:tr w:rsidR="003B4192" w:rsidRPr="00104CB7" w14:paraId="27EAFC88" w14:textId="77777777" w:rsidTr="0045252E">
        <w:tc>
          <w:tcPr>
            <w:tcW w:w="918" w:type="dxa"/>
          </w:tcPr>
          <w:p w14:paraId="20D0C648" w14:textId="77777777" w:rsidR="003B4192" w:rsidRPr="0092235A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0" w:type="dxa"/>
          </w:tcPr>
          <w:p w14:paraId="04538A6E" w14:textId="77777777" w:rsidR="003B4192" w:rsidRPr="004440F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Аква универзал“ т.з.р.</w:t>
            </w:r>
          </w:p>
        </w:tc>
        <w:tc>
          <w:tcPr>
            <w:tcW w:w="2430" w:type="dxa"/>
          </w:tcPr>
          <w:p w14:paraId="13F26260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430" w:type="dxa"/>
          </w:tcPr>
          <w:p w14:paraId="54B4AA21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3 999</w:t>
            </w:r>
          </w:p>
          <w:p w14:paraId="31EFA91A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0763813</w:t>
            </w:r>
          </w:p>
          <w:p w14:paraId="5237209D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vauniverzal@gmail.com</w:t>
            </w:r>
          </w:p>
        </w:tc>
      </w:tr>
    </w:tbl>
    <w:p w14:paraId="7CE6AA8B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299F17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C9144A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t>Мера: 7</w:t>
      </w:r>
      <w:r>
        <w:rPr>
          <w:rFonts w:ascii="Times New Roman" w:hAnsi="Times New Roman" w:cs="Times New Roman"/>
          <w:sz w:val="24"/>
          <w:szCs w:val="24"/>
        </w:rPr>
        <w:t xml:space="preserve"> Набавка и уградња топлотних пумпи и пратеће инсталације грејног система (грејач простора или комбиновани грејач) за породичне куће</w:t>
      </w:r>
    </w:p>
    <w:p w14:paraId="501C3A0B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884"/>
        <w:gridCol w:w="3737"/>
        <w:gridCol w:w="2314"/>
        <w:gridCol w:w="2803"/>
      </w:tblGrid>
      <w:tr w:rsidR="003B4192" w:rsidRPr="00632D9F" w14:paraId="214B2EC9" w14:textId="77777777" w:rsidTr="0045252E">
        <w:tc>
          <w:tcPr>
            <w:tcW w:w="918" w:type="dxa"/>
          </w:tcPr>
          <w:p w14:paraId="65EB85B2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1774E55E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430" w:type="dxa"/>
          </w:tcPr>
          <w:p w14:paraId="7A90099B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430" w:type="dxa"/>
          </w:tcPr>
          <w:p w14:paraId="02CD83F0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556532" w14:paraId="6650BAC7" w14:textId="77777777" w:rsidTr="0045252E">
        <w:tc>
          <w:tcPr>
            <w:tcW w:w="918" w:type="dxa"/>
          </w:tcPr>
          <w:p w14:paraId="5C4E8905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4BEB77E8" w14:textId="77777777" w:rsidR="003B4192" w:rsidRPr="00D631E0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Energy net sevicer“ д.о.о.</w:t>
            </w:r>
          </w:p>
        </w:tc>
        <w:tc>
          <w:tcPr>
            <w:tcW w:w="2430" w:type="dxa"/>
          </w:tcPr>
          <w:p w14:paraId="2363D91F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430" w:type="dxa"/>
          </w:tcPr>
          <w:p w14:paraId="488D4BEF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00</w:t>
            </w:r>
          </w:p>
          <w:p w14:paraId="6FA6E93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25</w:t>
            </w:r>
          </w:p>
          <w:p w14:paraId="714DB134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6/280062</w:t>
            </w:r>
          </w:p>
          <w:p w14:paraId="4C940A02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</w:tr>
      <w:tr w:rsidR="003B4192" w:rsidRPr="00104CB7" w14:paraId="3AB11673" w14:textId="77777777" w:rsidTr="0045252E">
        <w:tc>
          <w:tcPr>
            <w:tcW w:w="918" w:type="dxa"/>
          </w:tcPr>
          <w:p w14:paraId="421A4C25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0" w:type="dxa"/>
          </w:tcPr>
          <w:p w14:paraId="05E7F7D8" w14:textId="77777777" w:rsidR="003B4192" w:rsidRPr="00D631E0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Аква универзал“ т.з.р.</w:t>
            </w:r>
          </w:p>
        </w:tc>
        <w:tc>
          <w:tcPr>
            <w:tcW w:w="2430" w:type="dxa"/>
          </w:tcPr>
          <w:p w14:paraId="2F1BC920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430" w:type="dxa"/>
          </w:tcPr>
          <w:p w14:paraId="57FF982E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3 999</w:t>
            </w:r>
          </w:p>
          <w:p w14:paraId="037E0876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0763813</w:t>
            </w:r>
          </w:p>
          <w:p w14:paraId="151751FD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vauniverzal@gmail.com</w:t>
            </w:r>
          </w:p>
        </w:tc>
      </w:tr>
    </w:tbl>
    <w:p w14:paraId="36B714D1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66401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57382F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19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Мера: 8 </w:t>
      </w:r>
      <w:r>
        <w:rPr>
          <w:rFonts w:ascii="Times New Roman" w:hAnsi="Times New Roman" w:cs="Times New Roman"/>
          <w:sz w:val="24"/>
          <w:szCs w:val="24"/>
        </w:rPr>
        <w:t>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p w14:paraId="371310EE" w14:textId="77777777" w:rsidR="003B4192" w:rsidRDefault="003B4192" w:rsidP="003B41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884"/>
        <w:gridCol w:w="3737"/>
        <w:gridCol w:w="2314"/>
        <w:gridCol w:w="2803"/>
      </w:tblGrid>
      <w:tr w:rsidR="003B4192" w:rsidRPr="00632D9F" w14:paraId="26077B36" w14:textId="77777777" w:rsidTr="0045252E">
        <w:tc>
          <w:tcPr>
            <w:tcW w:w="918" w:type="dxa"/>
          </w:tcPr>
          <w:p w14:paraId="717D5A97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Р. бр.</w:t>
            </w:r>
          </w:p>
        </w:tc>
        <w:tc>
          <w:tcPr>
            <w:tcW w:w="3960" w:type="dxa"/>
          </w:tcPr>
          <w:p w14:paraId="710954C7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Привредни субјект</w:t>
            </w:r>
          </w:p>
        </w:tc>
        <w:tc>
          <w:tcPr>
            <w:tcW w:w="2430" w:type="dxa"/>
          </w:tcPr>
          <w:p w14:paraId="0E06554D" w14:textId="77777777" w:rsidR="003B4192" w:rsidRPr="00632D9F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2D9F">
              <w:rPr>
                <w:rFonts w:ascii="Times New Roman" w:hAnsi="Times New Roman" w:cs="Times New Roman"/>
                <w:b/>
                <w:sz w:val="24"/>
                <w:szCs w:val="24"/>
              </w:rPr>
              <w:t>седиште</w:t>
            </w:r>
          </w:p>
        </w:tc>
        <w:tc>
          <w:tcPr>
            <w:tcW w:w="2430" w:type="dxa"/>
          </w:tcPr>
          <w:p w14:paraId="240319F4" w14:textId="77777777" w:rsidR="003B4192" w:rsidRPr="00577702" w:rsidRDefault="003B4192" w:rsidP="0045252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нтакт</w:t>
            </w:r>
          </w:p>
        </w:tc>
      </w:tr>
      <w:tr w:rsidR="003B4192" w:rsidRPr="00556532" w14:paraId="02E9F6C1" w14:textId="77777777" w:rsidTr="0045252E">
        <w:tc>
          <w:tcPr>
            <w:tcW w:w="918" w:type="dxa"/>
          </w:tcPr>
          <w:p w14:paraId="080E8ABB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3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0" w:type="dxa"/>
          </w:tcPr>
          <w:p w14:paraId="30ECDFAE" w14:textId="77777777" w:rsidR="003B4192" w:rsidRPr="008F6221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Аква универзал“ т.з.р.</w:t>
            </w:r>
          </w:p>
        </w:tc>
        <w:tc>
          <w:tcPr>
            <w:tcW w:w="2430" w:type="dxa"/>
          </w:tcPr>
          <w:p w14:paraId="0A4DF573" w14:textId="77777777" w:rsidR="003B4192" w:rsidRPr="0055653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џаци</w:t>
            </w:r>
          </w:p>
        </w:tc>
        <w:tc>
          <w:tcPr>
            <w:tcW w:w="2430" w:type="dxa"/>
          </w:tcPr>
          <w:p w14:paraId="6BCDEB15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5/5743 999</w:t>
            </w:r>
          </w:p>
          <w:p w14:paraId="55C06835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0/0763813</w:t>
            </w:r>
          </w:p>
          <w:p w14:paraId="516AA287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vauniverzal@gmail.com</w:t>
            </w:r>
          </w:p>
        </w:tc>
      </w:tr>
      <w:tr w:rsidR="003B4192" w:rsidRPr="00104CB7" w14:paraId="63537DCF" w14:textId="77777777" w:rsidTr="0045252E">
        <w:tc>
          <w:tcPr>
            <w:tcW w:w="918" w:type="dxa"/>
          </w:tcPr>
          <w:p w14:paraId="64ABF831" w14:textId="77777777" w:rsidR="003B4192" w:rsidRPr="00104CB7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04CB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60" w:type="dxa"/>
          </w:tcPr>
          <w:p w14:paraId="345D64D8" w14:textId="77777777" w:rsidR="003B4192" w:rsidRPr="008F6221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Energy net sevicer“ д.о.о.</w:t>
            </w:r>
          </w:p>
        </w:tc>
        <w:tc>
          <w:tcPr>
            <w:tcW w:w="2430" w:type="dxa"/>
          </w:tcPr>
          <w:p w14:paraId="7DF2724E" w14:textId="77777777" w:rsidR="003B4192" w:rsidRPr="00EB5404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430" w:type="dxa"/>
          </w:tcPr>
          <w:p w14:paraId="5918113F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00</w:t>
            </w:r>
          </w:p>
          <w:p w14:paraId="0B5A81EB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1/6861 025</w:t>
            </w:r>
          </w:p>
          <w:p w14:paraId="2A36DAA8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6/280062</w:t>
            </w:r>
          </w:p>
          <w:p w14:paraId="156F210C" w14:textId="77777777" w:rsidR="003B4192" w:rsidRDefault="003B4192" w:rsidP="00452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</w:tr>
    </w:tbl>
    <w:p w14:paraId="150E4DBC" w14:textId="77777777" w:rsidR="003B4192" w:rsidRDefault="003B4192" w:rsidP="00CA0418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0C8EF79" w14:textId="77777777" w:rsidR="003B4192" w:rsidRPr="00FB492E" w:rsidRDefault="003B4192" w:rsidP="00CA0418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3B4192" w:rsidRPr="00FB492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1D3FC" w14:textId="77777777" w:rsidR="00641436" w:rsidRDefault="00641436" w:rsidP="00CB7E8C">
      <w:pPr>
        <w:spacing w:after="0" w:line="240" w:lineRule="auto"/>
      </w:pPr>
      <w:r>
        <w:separator/>
      </w:r>
    </w:p>
  </w:endnote>
  <w:endnote w:type="continuationSeparator" w:id="0">
    <w:p w14:paraId="75E35EF2" w14:textId="77777777" w:rsidR="00641436" w:rsidRDefault="0064143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C40AD" w14:textId="77777777" w:rsidR="00641436" w:rsidRDefault="00641436" w:rsidP="00CB7E8C">
      <w:pPr>
        <w:spacing w:after="0" w:line="240" w:lineRule="auto"/>
      </w:pPr>
      <w:r>
        <w:separator/>
      </w:r>
    </w:p>
  </w:footnote>
  <w:footnote w:type="continuationSeparator" w:id="0">
    <w:p w14:paraId="0B2B4CD2" w14:textId="77777777" w:rsidR="00641436" w:rsidRDefault="0064143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07025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838690121">
    <w:abstractNumId w:val="23"/>
  </w:num>
  <w:num w:numId="2" w16cid:durableId="169301457">
    <w:abstractNumId w:val="15"/>
  </w:num>
  <w:num w:numId="3" w16cid:durableId="445007164">
    <w:abstractNumId w:val="24"/>
  </w:num>
  <w:num w:numId="4" w16cid:durableId="746612087">
    <w:abstractNumId w:val="7"/>
  </w:num>
  <w:num w:numId="5" w16cid:durableId="747271452">
    <w:abstractNumId w:val="13"/>
  </w:num>
  <w:num w:numId="6" w16cid:durableId="430201896">
    <w:abstractNumId w:val="28"/>
  </w:num>
  <w:num w:numId="7" w16cid:durableId="1319967114">
    <w:abstractNumId w:val="11"/>
  </w:num>
  <w:num w:numId="8" w16cid:durableId="883365646">
    <w:abstractNumId w:val="14"/>
  </w:num>
  <w:num w:numId="9" w16cid:durableId="26612998">
    <w:abstractNumId w:val="30"/>
  </w:num>
  <w:num w:numId="10" w16cid:durableId="488132776">
    <w:abstractNumId w:val="29"/>
  </w:num>
  <w:num w:numId="11" w16cid:durableId="1041441970">
    <w:abstractNumId w:val="6"/>
  </w:num>
  <w:num w:numId="12" w16cid:durableId="1691564619">
    <w:abstractNumId w:val="27"/>
  </w:num>
  <w:num w:numId="13" w16cid:durableId="528840221">
    <w:abstractNumId w:val="21"/>
  </w:num>
  <w:num w:numId="14" w16cid:durableId="1759516009">
    <w:abstractNumId w:val="2"/>
  </w:num>
  <w:num w:numId="15" w16cid:durableId="2040616205">
    <w:abstractNumId w:val="8"/>
  </w:num>
  <w:num w:numId="16" w16cid:durableId="1543715170">
    <w:abstractNumId w:val="19"/>
  </w:num>
  <w:num w:numId="17" w16cid:durableId="1921674263">
    <w:abstractNumId w:val="26"/>
  </w:num>
  <w:num w:numId="18" w16cid:durableId="1866283182">
    <w:abstractNumId w:val="18"/>
  </w:num>
  <w:num w:numId="19" w16cid:durableId="1361779535">
    <w:abstractNumId w:val="0"/>
  </w:num>
  <w:num w:numId="20" w16cid:durableId="1370952736">
    <w:abstractNumId w:val="10"/>
  </w:num>
  <w:num w:numId="21" w16cid:durableId="300888421">
    <w:abstractNumId w:val="3"/>
  </w:num>
  <w:num w:numId="22" w16cid:durableId="1266159491">
    <w:abstractNumId w:val="5"/>
  </w:num>
  <w:num w:numId="23" w16cid:durableId="500967101">
    <w:abstractNumId w:val="22"/>
  </w:num>
  <w:num w:numId="24" w16cid:durableId="1373265709">
    <w:abstractNumId w:val="9"/>
  </w:num>
  <w:num w:numId="25" w16cid:durableId="1317883031">
    <w:abstractNumId w:val="16"/>
  </w:num>
  <w:num w:numId="26" w16cid:durableId="758720372">
    <w:abstractNumId w:val="20"/>
  </w:num>
  <w:num w:numId="27" w16cid:durableId="1171337095">
    <w:abstractNumId w:val="1"/>
  </w:num>
  <w:num w:numId="28" w16cid:durableId="1816330899">
    <w:abstractNumId w:val="12"/>
  </w:num>
  <w:num w:numId="29" w16cid:durableId="1366560388">
    <w:abstractNumId w:val="25"/>
  </w:num>
  <w:num w:numId="30" w16cid:durableId="1811703488">
    <w:abstractNumId w:val="4"/>
  </w:num>
  <w:num w:numId="31" w16cid:durableId="1595816960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B4192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7BE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1436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253F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359F"/>
    <w:rsid w:val="00EF59A7"/>
    <w:rsid w:val="00F054E2"/>
    <w:rsid w:val="00F06655"/>
    <w:rsid w:val="00F22C3C"/>
    <w:rsid w:val="00F43B94"/>
    <w:rsid w:val="00F46C23"/>
    <w:rsid w:val="00F63D86"/>
    <w:rsid w:val="00F7002D"/>
    <w:rsid w:val="00F775AD"/>
    <w:rsid w:val="00F85A30"/>
    <w:rsid w:val="00FA01F1"/>
    <w:rsid w:val="00FB492E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DB924"/>
  <w15:docId w15:val="{E9C1EEA0-2FA8-4BD5-8453-0D346F8BE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D6F5-366B-410F-A066-C1CD658A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51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8</cp:revision>
  <cp:lastPrinted>2021-07-21T07:14:00Z</cp:lastPrinted>
  <dcterms:created xsi:type="dcterms:W3CDTF">2022-05-23T09:34:00Z</dcterms:created>
  <dcterms:modified xsi:type="dcterms:W3CDTF">2022-06-28T08:48:00Z</dcterms:modified>
</cp:coreProperties>
</file>